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B87531" w14:textId="7C87C1BC" w:rsidR="00063469" w:rsidRDefault="00300309" w:rsidP="00E30279">
      <w:pPr>
        <w:jc w:val="center"/>
      </w:pPr>
      <w:r>
        <w:t>Data Analysis</w:t>
      </w:r>
      <w:r w:rsidR="00E30279">
        <w:t xml:space="preserve"> Sample Project</w:t>
      </w:r>
    </w:p>
    <w:p w14:paraId="0500EEDC" w14:textId="77777777" w:rsidR="008D6EB1" w:rsidRDefault="008D6EB1" w:rsidP="00E30279">
      <w:pPr>
        <w:jc w:val="center"/>
      </w:pPr>
    </w:p>
    <w:p w14:paraId="0FD81E41" w14:textId="1D5A3672" w:rsidR="008D6EB1" w:rsidRDefault="008D6EB1" w:rsidP="008D6EB1">
      <w:r>
        <w:t>Exploring a classic ‘canned’ data set to determine which car manufacture has the ‘best’ efficiency. The study breaks the analysis into two parts – c</w:t>
      </w:r>
      <w:bookmarkStart w:id="0" w:name="_GoBack"/>
      <w:bookmarkEnd w:id="0"/>
      <w:r>
        <w:t>ity and highway – before combining the results into a final conclusion.</w:t>
      </w:r>
    </w:p>
    <w:p w14:paraId="32749651" w14:textId="77777777" w:rsidR="00E30279" w:rsidRDefault="00E30279" w:rsidP="00E30279">
      <w:pPr>
        <w:jc w:val="center"/>
      </w:pPr>
    </w:p>
    <w:p w14:paraId="43BB88F8" w14:textId="79DA9A90" w:rsidR="00E30279" w:rsidRDefault="00E30279" w:rsidP="00E30279">
      <w:pPr>
        <w:pStyle w:val="ListParagraph"/>
        <w:numPr>
          <w:ilvl w:val="0"/>
          <w:numId w:val="1"/>
        </w:numPr>
      </w:pPr>
      <w:r>
        <w:t>Manufacturer and Highway MPG</w:t>
      </w:r>
    </w:p>
    <w:p w14:paraId="0C826C29" w14:textId="77777777" w:rsidR="00E30279" w:rsidRDefault="00E30279" w:rsidP="00E30279"/>
    <w:p w14:paraId="027C211D" w14:textId="78D9F346" w:rsidR="00E30279" w:rsidRDefault="006D2AC5" w:rsidP="00E30279">
      <w:r>
        <w:t xml:space="preserve">Starting by looking at the median highway MPG per manufacturer reveals that Honda and Volkswagen have the best highway MPG, while Jeep, Ford, Mercury, Dodge, Lincoln and Land Rover have the worst. </w:t>
      </w:r>
    </w:p>
    <w:p w14:paraId="6F0EFC32" w14:textId="77777777" w:rsidR="00E30279" w:rsidRDefault="00E30279" w:rsidP="00E30279"/>
    <w:p w14:paraId="2C524610" w14:textId="77777777" w:rsidR="006D2AC5" w:rsidRDefault="006D2AC5" w:rsidP="006D2AC5">
      <w:pPr>
        <w:pStyle w:val="SourceCode"/>
      </w:pPr>
      <w:r>
        <w:rPr>
          <w:rStyle w:val="VerbatimChar"/>
        </w:rPr>
        <w:t>#</w:t>
      </w:r>
      <w:proofErr w:type="gramStart"/>
      <w:r>
        <w:rPr>
          <w:rStyle w:val="VerbatimChar"/>
        </w:rPr>
        <w:t>#  Manufacturer</w:t>
      </w:r>
      <w:proofErr w:type="gramEnd"/>
      <w:r>
        <w:rPr>
          <w:rStyle w:val="VerbatimChar"/>
        </w:rPr>
        <w:t xml:space="preserve"> </w:t>
      </w:r>
      <w:proofErr w:type="spellStart"/>
      <w:r>
        <w:rPr>
          <w:rStyle w:val="VerbatimChar"/>
        </w:rPr>
        <w:t>Highway_MPG</w:t>
      </w:r>
      <w:proofErr w:type="spellEnd"/>
      <w:r>
        <w:br/>
      </w:r>
      <w:r>
        <w:rPr>
          <w:rStyle w:val="VerbatimChar"/>
        </w:rPr>
        <w:t xml:space="preserve">##         </w:t>
      </w:r>
      <w:proofErr w:type="spellStart"/>
      <w:r>
        <w:rPr>
          <w:rStyle w:val="VerbatimChar"/>
        </w:rPr>
        <w:t>honda</w:t>
      </w:r>
      <w:proofErr w:type="spellEnd"/>
      <w:r>
        <w:rPr>
          <w:rStyle w:val="VerbatimChar"/>
        </w:rPr>
        <w:t xml:space="preserve">        32.0</w:t>
      </w:r>
      <w:r>
        <w:br/>
      </w:r>
      <w:r>
        <w:rPr>
          <w:rStyle w:val="VerbatimChar"/>
        </w:rPr>
        <w:t xml:space="preserve">##    </w:t>
      </w:r>
      <w:proofErr w:type="spellStart"/>
      <w:r>
        <w:rPr>
          <w:rStyle w:val="VerbatimChar"/>
        </w:rPr>
        <w:t>volkswagen</w:t>
      </w:r>
      <w:proofErr w:type="spellEnd"/>
      <w:r>
        <w:rPr>
          <w:rStyle w:val="VerbatimChar"/>
        </w:rPr>
        <w:t xml:space="preserve">        29.0</w:t>
      </w:r>
      <w:r>
        <w:br/>
      </w:r>
      <w:r>
        <w:rPr>
          <w:rStyle w:val="VerbatimChar"/>
        </w:rPr>
        <w:t xml:space="preserve">##       </w:t>
      </w:r>
      <w:proofErr w:type="spellStart"/>
      <w:r>
        <w:rPr>
          <w:rStyle w:val="VerbatimChar"/>
        </w:rPr>
        <w:t>hyundai</w:t>
      </w:r>
      <w:proofErr w:type="spellEnd"/>
      <w:r>
        <w:rPr>
          <w:rStyle w:val="VerbatimChar"/>
        </w:rPr>
        <w:t xml:space="preserve">        26.5</w:t>
      </w:r>
      <w:r>
        <w:br/>
      </w:r>
      <w:r>
        <w:rPr>
          <w:rStyle w:val="VerbatimChar"/>
        </w:rPr>
        <w:t xml:space="preserve">##          </w:t>
      </w:r>
      <w:proofErr w:type="spellStart"/>
      <w:r>
        <w:rPr>
          <w:rStyle w:val="VerbatimChar"/>
        </w:rPr>
        <w:t>audi</w:t>
      </w:r>
      <w:proofErr w:type="spellEnd"/>
      <w:r>
        <w:rPr>
          <w:rStyle w:val="VerbatimChar"/>
        </w:rPr>
        <w:t xml:space="preserve">        26.0</w:t>
      </w:r>
      <w:r>
        <w:br/>
      </w:r>
      <w:r>
        <w:rPr>
          <w:rStyle w:val="VerbatimChar"/>
        </w:rPr>
        <w:t xml:space="preserve">##        </w:t>
      </w:r>
      <w:proofErr w:type="spellStart"/>
      <w:r>
        <w:rPr>
          <w:rStyle w:val="VerbatimChar"/>
        </w:rPr>
        <w:t>nissan</w:t>
      </w:r>
      <w:proofErr w:type="spellEnd"/>
      <w:r>
        <w:rPr>
          <w:rStyle w:val="VerbatimChar"/>
        </w:rPr>
        <w:t xml:space="preserve">        26.0</w:t>
      </w:r>
      <w:r>
        <w:br/>
      </w:r>
      <w:r>
        <w:rPr>
          <w:rStyle w:val="VerbatimChar"/>
        </w:rPr>
        <w:t xml:space="preserve">##       </w:t>
      </w:r>
      <w:proofErr w:type="spellStart"/>
      <w:r>
        <w:rPr>
          <w:rStyle w:val="VerbatimChar"/>
        </w:rPr>
        <w:t>pontiac</w:t>
      </w:r>
      <w:proofErr w:type="spellEnd"/>
      <w:r>
        <w:rPr>
          <w:rStyle w:val="VerbatimChar"/>
        </w:rPr>
        <w:t xml:space="preserve">        26.0</w:t>
      </w:r>
      <w:r>
        <w:br/>
      </w:r>
      <w:r>
        <w:rPr>
          <w:rStyle w:val="VerbatimChar"/>
        </w:rPr>
        <w:t xml:space="preserve">##        </w:t>
      </w:r>
      <w:proofErr w:type="spellStart"/>
      <w:r>
        <w:rPr>
          <w:rStyle w:val="VerbatimChar"/>
        </w:rPr>
        <w:t>subaru</w:t>
      </w:r>
      <w:proofErr w:type="spellEnd"/>
      <w:r>
        <w:rPr>
          <w:rStyle w:val="VerbatimChar"/>
        </w:rPr>
        <w:t xml:space="preserve">        26.0</w:t>
      </w:r>
      <w:r>
        <w:br/>
      </w:r>
      <w:r>
        <w:rPr>
          <w:rStyle w:val="VerbatimChar"/>
        </w:rPr>
        <w:t xml:space="preserve">##        </w:t>
      </w:r>
      <w:proofErr w:type="spellStart"/>
      <w:r>
        <w:rPr>
          <w:rStyle w:val="VerbatimChar"/>
        </w:rPr>
        <w:t>toyota</w:t>
      </w:r>
      <w:proofErr w:type="spellEnd"/>
      <w:r>
        <w:rPr>
          <w:rStyle w:val="VerbatimChar"/>
        </w:rPr>
        <w:t xml:space="preserve">        26.0</w:t>
      </w:r>
      <w:r>
        <w:br/>
      </w:r>
      <w:r>
        <w:rPr>
          <w:rStyle w:val="VerbatimChar"/>
        </w:rPr>
        <w:t xml:space="preserve">##     </w:t>
      </w:r>
      <w:proofErr w:type="spellStart"/>
      <w:r>
        <w:rPr>
          <w:rStyle w:val="VerbatimChar"/>
        </w:rPr>
        <w:t>chevrolet</w:t>
      </w:r>
      <w:proofErr w:type="spellEnd"/>
      <w:r>
        <w:rPr>
          <w:rStyle w:val="VerbatimChar"/>
        </w:rPr>
        <w:t xml:space="preserve">        23.0</w:t>
      </w:r>
      <w:r>
        <w:br/>
      </w:r>
      <w:r>
        <w:rPr>
          <w:rStyle w:val="VerbatimChar"/>
        </w:rPr>
        <w:t>##          jeep        18.5</w:t>
      </w:r>
      <w:r>
        <w:br/>
      </w:r>
      <w:r>
        <w:rPr>
          <w:rStyle w:val="VerbatimChar"/>
        </w:rPr>
        <w:t>##          ford        18.0</w:t>
      </w:r>
      <w:r>
        <w:br/>
      </w:r>
      <w:r>
        <w:rPr>
          <w:rStyle w:val="VerbatimChar"/>
        </w:rPr>
        <w:t>##       mercury        18.0</w:t>
      </w:r>
      <w:r>
        <w:br/>
      </w:r>
      <w:r>
        <w:rPr>
          <w:rStyle w:val="VerbatimChar"/>
        </w:rPr>
        <w:t>##         dodge        17.0</w:t>
      </w:r>
      <w:r>
        <w:br/>
      </w:r>
      <w:r>
        <w:rPr>
          <w:rStyle w:val="VerbatimChar"/>
        </w:rPr>
        <w:t xml:space="preserve">##       </w:t>
      </w:r>
      <w:proofErr w:type="spellStart"/>
      <w:r>
        <w:rPr>
          <w:rStyle w:val="VerbatimChar"/>
        </w:rPr>
        <w:t>lincoln</w:t>
      </w:r>
      <w:proofErr w:type="spellEnd"/>
      <w:r>
        <w:rPr>
          <w:rStyle w:val="VerbatimChar"/>
        </w:rPr>
        <w:t xml:space="preserve">        17.0</w:t>
      </w:r>
      <w:r>
        <w:br/>
      </w:r>
      <w:r>
        <w:rPr>
          <w:rStyle w:val="VerbatimChar"/>
        </w:rPr>
        <w:t>##    land rover        16.5</w:t>
      </w:r>
    </w:p>
    <w:p w14:paraId="44CF6B1B" w14:textId="132CF9A5" w:rsidR="006D2AC5" w:rsidRDefault="006D2AC5" w:rsidP="00E30279">
      <w:r>
        <w:t>In order to determine the “worst” and “best”, the study calculated a range of ‘significant’ values – those more than one SD away from the median (24 MPG) for all manufacturers (18.04</w:t>
      </w:r>
      <w:r w:rsidR="004D4D3E">
        <w:t>, 29.95</w:t>
      </w:r>
      <w:r>
        <w:t>).</w:t>
      </w:r>
    </w:p>
    <w:p w14:paraId="70C1DEBB" w14:textId="77777777" w:rsidR="006D2AC5" w:rsidRDefault="006D2AC5" w:rsidP="00E30279"/>
    <w:p w14:paraId="5AD24E45" w14:textId="4F81E59C" w:rsidR="006D2AC5" w:rsidRDefault="002D1FF9" w:rsidP="00E30279">
      <w:r>
        <w:t xml:space="preserve">Visualizing the results reaffirms that Honda has the most </w:t>
      </w:r>
      <w:r w:rsidR="004D4D3E">
        <w:t>fuel-efficient cars on average.</w:t>
      </w:r>
      <w:r>
        <w:t xml:space="preserve"> </w:t>
      </w:r>
      <w:proofErr w:type="gramStart"/>
      <w:r>
        <w:t>while</w:t>
      </w:r>
      <w:proofErr w:type="gramEnd"/>
      <w:r>
        <w:t xml:space="preserve"> Volkswagen has several models that surpass the higher end of the Honda range (represented by the dots on the plot below). Moreover, with a median is in the upper range of its IQR</w:t>
      </w:r>
      <w:r w:rsidR="00563ED8">
        <w:t>, it</w:t>
      </w:r>
      <w:r>
        <w:t xml:space="preserve"> appears that a majority of the Volkswagen models are high efficiency – even though the median MPG is barely within the study’s ‘significance zone’. </w:t>
      </w:r>
    </w:p>
    <w:p w14:paraId="5CAD0868" w14:textId="77777777" w:rsidR="002D1FF9" w:rsidRDefault="002D1FF9" w:rsidP="00E30279"/>
    <w:p w14:paraId="0A08E133" w14:textId="0CBE0985" w:rsidR="002D1FF9" w:rsidRDefault="002D1FF9" w:rsidP="002D1FF9">
      <w:r>
        <w:t xml:space="preserve">While </w:t>
      </w:r>
      <w:r w:rsidR="004D4D3E">
        <w:t>Land Rover</w:t>
      </w:r>
      <w:r>
        <w:t xml:space="preserve"> has the lowest median, Dodge and Jeep offer the least </w:t>
      </w:r>
      <w:r w:rsidR="004D4D3E">
        <w:t>fuel-efficient</w:t>
      </w:r>
      <w:r>
        <w:t xml:space="preserve"> cars – denoted by the long whiskers of the plot.</w:t>
      </w:r>
    </w:p>
    <w:p w14:paraId="01203A50" w14:textId="77777777" w:rsidR="002D1FF9" w:rsidRDefault="002D1FF9" w:rsidP="002D1FF9"/>
    <w:p w14:paraId="11B42291" w14:textId="115064CB" w:rsidR="002D1FF9" w:rsidRDefault="002D1FF9" w:rsidP="002D1FF9">
      <w:r>
        <w:t>Toyota and Chevrolet have the widest spread of MPG -- suggesting they offer the widest mix of car-type offerings (truck, compact, sports, etc.).</w:t>
      </w:r>
    </w:p>
    <w:p w14:paraId="27E1824C" w14:textId="77777777" w:rsidR="002D1FF9" w:rsidRDefault="002D1FF9" w:rsidP="002D1FF9"/>
    <w:p w14:paraId="2F9C3B3B" w14:textId="2E35777B" w:rsidR="002D1FF9" w:rsidRDefault="002D1FF9" w:rsidP="002D1FF9">
      <w:r>
        <w:lastRenderedPageBreak/>
        <w:t xml:space="preserve">Conversely, Subaru, Lincoln and </w:t>
      </w:r>
      <w:r w:rsidR="004D4D3E">
        <w:t>Pontiac</w:t>
      </w:r>
      <w:r>
        <w:t xml:space="preserve"> have the narrowest IQR – signaling a narrow offering of car-type.</w:t>
      </w:r>
    </w:p>
    <w:p w14:paraId="29A4AA31" w14:textId="6BFCC0B3" w:rsidR="002D1FF9" w:rsidRDefault="002D1FF9" w:rsidP="00E30279">
      <w:r>
        <w:rPr>
          <w:noProof/>
        </w:rPr>
        <w:drawing>
          <wp:inline distT="0" distB="0" distL="0" distR="0" wp14:anchorId="7D8257C0" wp14:editId="032FFEA2">
            <wp:extent cx="5486400" cy="59480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948074"/>
                    </a:xfrm>
                    <a:prstGeom prst="rect">
                      <a:avLst/>
                    </a:prstGeom>
                    <a:noFill/>
                    <a:ln>
                      <a:noFill/>
                    </a:ln>
                  </pic:spPr>
                </pic:pic>
              </a:graphicData>
            </a:graphic>
          </wp:inline>
        </w:drawing>
      </w:r>
    </w:p>
    <w:p w14:paraId="2CEDFFE1" w14:textId="644CC8D7" w:rsidR="00E30279" w:rsidRDefault="006D2AC5" w:rsidP="00E30279">
      <w:r>
        <w:t xml:space="preserve"> </w:t>
      </w:r>
    </w:p>
    <w:p w14:paraId="455275B3" w14:textId="2E8CDEB0" w:rsidR="00563ED8" w:rsidRDefault="00CF3237" w:rsidP="00E30279">
      <w:r>
        <w:t>Turning to a simple regression, Honda (6.1) and Volkswagen (2.7) have a positive relationship with fuel-efficiency – increasing highway MPG compared to the overall average</w:t>
      </w:r>
      <w:r w:rsidR="004672ED">
        <w:t>.</w:t>
      </w:r>
    </w:p>
    <w:p w14:paraId="3CBAF4AF" w14:textId="77777777" w:rsidR="003B747A" w:rsidRDefault="003B747A" w:rsidP="00E30279"/>
    <w:p w14:paraId="6B49B803" w14:textId="6CA4F950" w:rsidR="003B747A" w:rsidRDefault="003B747A" w:rsidP="00E30279">
      <w:r>
        <w:t>Hyundai, Nissan, P</w:t>
      </w:r>
      <w:r w:rsidRPr="003B747A">
        <w:t>ontiac, Subaru, and Toyota</w:t>
      </w:r>
      <w:r>
        <w:t xml:space="preserve"> are do not have significant coefficients – meaning that they offer average f</w:t>
      </w:r>
      <w:r w:rsidR="00F367D6">
        <w:t>uel-efficiency.</w:t>
      </w:r>
    </w:p>
    <w:p w14:paraId="2AAA91B8" w14:textId="77777777" w:rsidR="00F367D6" w:rsidRDefault="00F367D6" w:rsidP="00E30279"/>
    <w:p w14:paraId="0FFD581E" w14:textId="0B1AD81E" w:rsidR="00F367D6" w:rsidRDefault="00F367D6" w:rsidP="00E30279">
      <w:r>
        <w:t>M</w:t>
      </w:r>
      <w:r w:rsidRPr="00F367D6">
        <w:t>ercury, Lincoln</w:t>
      </w:r>
      <w:r>
        <w:t>, Land rover, Jeep, F</w:t>
      </w:r>
      <w:r w:rsidRPr="00F367D6">
        <w:t xml:space="preserve">ord, </w:t>
      </w:r>
      <w:r>
        <w:t>Dodge and Chevrolet have a negative relationship with highway MPG, with Jeep (-8.8), Lincoln (-9.4) and Land Rover (-9.9) being the worst of the group.</w:t>
      </w:r>
    </w:p>
    <w:p w14:paraId="25EA87E4" w14:textId="77777777" w:rsidR="00CF3237" w:rsidRDefault="00CF3237" w:rsidP="00E30279"/>
    <w:p w14:paraId="780FEEDB" w14:textId="16247181" w:rsidR="00563ED8" w:rsidRDefault="00CF3237" w:rsidP="00E30279">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w:t>
      </w:r>
      <w:proofErr w:type="spellStart"/>
      <w:r>
        <w:rPr>
          <w:rStyle w:val="VerbatimChar"/>
        </w:rPr>
        <w:t>Pr</w:t>
      </w:r>
      <w:proofErr w:type="spellEnd"/>
      <w:r>
        <w:rPr>
          <w:rStyle w:val="VerbatimChar"/>
        </w:rPr>
        <w:t xml:space="preserve">(&gt;|t|)    </w:t>
      </w:r>
      <w:r>
        <w:br/>
      </w:r>
      <w:r>
        <w:rPr>
          <w:rStyle w:val="VerbatimChar"/>
        </w:rPr>
        <w:t>## (Intercept)            26.44444    0.98206  26.928  &lt; 2e-16 ***</w:t>
      </w:r>
      <w:r>
        <w:br/>
      </w:r>
      <w:r>
        <w:rPr>
          <w:rStyle w:val="VerbatimChar"/>
        </w:rPr>
        <w:t xml:space="preserve">## </w:t>
      </w:r>
      <w:proofErr w:type="spellStart"/>
      <w:r>
        <w:rPr>
          <w:rStyle w:val="VerbatimChar"/>
        </w:rPr>
        <w:t>manufacturerchevrolet</w:t>
      </w:r>
      <w:proofErr w:type="spellEnd"/>
      <w:r>
        <w:rPr>
          <w:rStyle w:val="VerbatimChar"/>
        </w:rPr>
        <w:t xml:space="preserve">  -4.54971    1.37044  -3.320 0.001055 ** </w:t>
      </w:r>
      <w:r>
        <w:br/>
      </w:r>
      <w:r>
        <w:rPr>
          <w:rStyle w:val="VerbatimChar"/>
        </w:rPr>
        <w:t xml:space="preserve">## </w:t>
      </w:r>
      <w:proofErr w:type="spellStart"/>
      <w:r>
        <w:rPr>
          <w:rStyle w:val="VerbatimChar"/>
        </w:rPr>
        <w:t>manufacturerdodge</w:t>
      </w:r>
      <w:proofErr w:type="spellEnd"/>
      <w:r>
        <w:rPr>
          <w:rStyle w:val="VerbatimChar"/>
        </w:rPr>
        <w:t xml:space="preserve">      -8.49850    1.19734  -7.098 1.74e-11 ***</w:t>
      </w:r>
      <w:r>
        <w:br/>
      </w:r>
      <w:r>
        <w:rPr>
          <w:rStyle w:val="VerbatimChar"/>
        </w:rPr>
        <w:t xml:space="preserve">## </w:t>
      </w:r>
      <w:proofErr w:type="spellStart"/>
      <w:r>
        <w:rPr>
          <w:rStyle w:val="VerbatimChar"/>
        </w:rPr>
        <w:t>manufacturerford</w:t>
      </w:r>
      <w:proofErr w:type="spellEnd"/>
      <w:r>
        <w:rPr>
          <w:rStyle w:val="VerbatimChar"/>
        </w:rPr>
        <w:t xml:space="preserve">       -7.08444    1.28796  -5.501 1.05e-07 ***</w:t>
      </w:r>
      <w:r>
        <w:br/>
      </w:r>
      <w:r>
        <w:rPr>
          <w:rStyle w:val="VerbatimChar"/>
        </w:rPr>
        <w:t xml:space="preserve">## </w:t>
      </w:r>
      <w:proofErr w:type="spellStart"/>
      <w:r>
        <w:rPr>
          <w:rStyle w:val="VerbatimChar"/>
        </w:rPr>
        <w:t>manufacturerhonda</w:t>
      </w:r>
      <w:proofErr w:type="spellEnd"/>
      <w:r>
        <w:rPr>
          <w:rStyle w:val="VerbatimChar"/>
        </w:rPr>
        <w:t xml:space="preserve">       6.11111    1.70097   3.593 0.000404 ***</w:t>
      </w:r>
      <w:r>
        <w:br/>
      </w:r>
      <w:r>
        <w:rPr>
          <w:rStyle w:val="VerbatimChar"/>
        </w:rPr>
        <w:t xml:space="preserve">## </w:t>
      </w:r>
      <w:proofErr w:type="spellStart"/>
      <w:r>
        <w:rPr>
          <w:rStyle w:val="VerbatimChar"/>
        </w:rPr>
        <w:t>manufacturerhyundai</w:t>
      </w:r>
      <w:proofErr w:type="spellEnd"/>
      <w:r>
        <w:rPr>
          <w:rStyle w:val="VerbatimChar"/>
        </w:rPr>
        <w:t xml:space="preserve">     0.41270    1.48473   0.278 0.781304    </w:t>
      </w:r>
      <w:r>
        <w:br/>
      </w:r>
      <w:r>
        <w:rPr>
          <w:rStyle w:val="VerbatimChar"/>
        </w:rPr>
        <w:t xml:space="preserve">## </w:t>
      </w:r>
      <w:proofErr w:type="spellStart"/>
      <w:r>
        <w:rPr>
          <w:rStyle w:val="VerbatimChar"/>
        </w:rPr>
        <w:t>manufacturerjeep</w:t>
      </w:r>
      <w:proofErr w:type="spellEnd"/>
      <w:r>
        <w:rPr>
          <w:rStyle w:val="VerbatimChar"/>
        </w:rPr>
        <w:t xml:space="preserve">       -8.81944    1.77043  -4.982 1.28e-06 ***</w:t>
      </w:r>
      <w:r>
        <w:br/>
      </w:r>
      <w:r>
        <w:rPr>
          <w:rStyle w:val="VerbatimChar"/>
        </w:rPr>
        <w:t xml:space="preserve">## </w:t>
      </w:r>
      <w:proofErr w:type="spellStart"/>
      <w:r>
        <w:rPr>
          <w:rStyle w:val="VerbatimChar"/>
        </w:rPr>
        <w:t>manufacturerland</w:t>
      </w:r>
      <w:proofErr w:type="spellEnd"/>
      <w:r>
        <w:rPr>
          <w:rStyle w:val="VerbatimChar"/>
        </w:rPr>
        <w:t xml:space="preserve"> rover -9.94444    2.30313  -4.318 2.39e-05 ***</w:t>
      </w:r>
      <w:r>
        <w:br/>
      </w:r>
      <w:r>
        <w:rPr>
          <w:rStyle w:val="VerbatimChar"/>
        </w:rPr>
        <w:t xml:space="preserve">## </w:t>
      </w:r>
      <w:proofErr w:type="spellStart"/>
      <w:r>
        <w:rPr>
          <w:rStyle w:val="VerbatimChar"/>
        </w:rPr>
        <w:t>manufacturerlincoln</w:t>
      </w:r>
      <w:proofErr w:type="spellEnd"/>
      <w:r>
        <w:rPr>
          <w:rStyle w:val="VerbatimChar"/>
        </w:rPr>
        <w:t xml:space="preserve">    -9.44444    2.59828  -3.635 0.000347 ***</w:t>
      </w:r>
      <w:r>
        <w:br/>
      </w:r>
      <w:r>
        <w:rPr>
          <w:rStyle w:val="VerbatimChar"/>
        </w:rPr>
        <w:t xml:space="preserve">## </w:t>
      </w:r>
      <w:proofErr w:type="spellStart"/>
      <w:r>
        <w:rPr>
          <w:rStyle w:val="VerbatimChar"/>
        </w:rPr>
        <w:t>manufacturermercury</w:t>
      </w:r>
      <w:proofErr w:type="spellEnd"/>
      <w:r>
        <w:rPr>
          <w:rStyle w:val="VerbatimChar"/>
        </w:rPr>
        <w:t xml:space="preserve">    -8.44444    2.30313  -3.667 0.000309 ***</w:t>
      </w:r>
      <w:r>
        <w:br/>
      </w:r>
      <w:r>
        <w:rPr>
          <w:rStyle w:val="VerbatimChar"/>
        </w:rPr>
        <w:t xml:space="preserve">## </w:t>
      </w:r>
      <w:proofErr w:type="spellStart"/>
      <w:r>
        <w:rPr>
          <w:rStyle w:val="VerbatimChar"/>
        </w:rPr>
        <w:t>manufacturernissan</w:t>
      </w:r>
      <w:proofErr w:type="spellEnd"/>
      <w:r>
        <w:rPr>
          <w:rStyle w:val="VerbatimChar"/>
        </w:rPr>
        <w:t xml:space="preserve">     -1.82906    1.51651  -1.206 0.229082    </w:t>
      </w:r>
      <w:r>
        <w:br/>
      </w:r>
      <w:r>
        <w:rPr>
          <w:rStyle w:val="VerbatimChar"/>
        </w:rPr>
        <w:t xml:space="preserve">## </w:t>
      </w:r>
      <w:proofErr w:type="spellStart"/>
      <w:r>
        <w:rPr>
          <w:rStyle w:val="VerbatimChar"/>
        </w:rPr>
        <w:t>manufacturerpontiac</w:t>
      </w:r>
      <w:proofErr w:type="spellEnd"/>
      <w:r>
        <w:rPr>
          <w:rStyle w:val="VerbatimChar"/>
        </w:rPr>
        <w:t xml:space="preserve">    -0.04444    2.10628  -0.021 0.983184    </w:t>
      </w:r>
      <w:r>
        <w:br/>
      </w:r>
      <w:r>
        <w:rPr>
          <w:rStyle w:val="VerbatimChar"/>
        </w:rPr>
        <w:t xml:space="preserve">## </w:t>
      </w:r>
      <w:proofErr w:type="spellStart"/>
      <w:r>
        <w:rPr>
          <w:rStyle w:val="VerbatimChar"/>
        </w:rPr>
        <w:t>manufacturersubaru</w:t>
      </w:r>
      <w:proofErr w:type="spellEnd"/>
      <w:r>
        <w:rPr>
          <w:rStyle w:val="VerbatimChar"/>
        </w:rPr>
        <w:t xml:space="preserve">     -0.87302    1.48473  -0.588 0.557141    </w:t>
      </w:r>
      <w:r>
        <w:br/>
      </w:r>
      <w:r>
        <w:rPr>
          <w:rStyle w:val="VerbatimChar"/>
        </w:rPr>
        <w:t xml:space="preserve">## </w:t>
      </w:r>
      <w:proofErr w:type="spellStart"/>
      <w:r>
        <w:rPr>
          <w:rStyle w:val="VerbatimChar"/>
        </w:rPr>
        <w:t>manufacturertoyota</w:t>
      </w:r>
      <w:proofErr w:type="spellEnd"/>
      <w:r>
        <w:rPr>
          <w:rStyle w:val="VerbatimChar"/>
        </w:rPr>
        <w:t xml:space="preserve">     -1.53268    1.21450  -1.262 0.208298    </w:t>
      </w:r>
      <w:r>
        <w:br/>
      </w:r>
      <w:r>
        <w:rPr>
          <w:rStyle w:val="VerbatimChar"/>
        </w:rPr>
        <w:t xml:space="preserve">## </w:t>
      </w:r>
      <w:proofErr w:type="spellStart"/>
      <w:r>
        <w:rPr>
          <w:rStyle w:val="VerbatimChar"/>
        </w:rPr>
        <w:t>manufacturervolkswagen</w:t>
      </w:r>
      <w:proofErr w:type="spellEnd"/>
      <w:r>
        <w:rPr>
          <w:rStyle w:val="VerbatimChar"/>
        </w:rPr>
        <w:t xml:space="preserve">  2.77778    1.26783   2.191 0.02950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p>
    <w:p w14:paraId="417E32EE" w14:textId="77777777" w:rsidR="00E30279" w:rsidRDefault="00E30279" w:rsidP="00E30279"/>
    <w:p w14:paraId="2174A649" w14:textId="77777777" w:rsidR="00E30279" w:rsidRDefault="00E30279" w:rsidP="00E30279">
      <w:pPr>
        <w:pStyle w:val="ListParagraph"/>
        <w:numPr>
          <w:ilvl w:val="0"/>
          <w:numId w:val="1"/>
        </w:numPr>
      </w:pPr>
      <w:r>
        <w:t>Model, Highway MPG and City MPG</w:t>
      </w:r>
    </w:p>
    <w:p w14:paraId="131BFF7C" w14:textId="77777777" w:rsidR="00E30279" w:rsidRDefault="00E30279"/>
    <w:p w14:paraId="199AA1E1" w14:textId="5C4106DC" w:rsidR="003B2559" w:rsidRDefault="0023544B">
      <w:r>
        <w:t xml:space="preserve">Highway MPG and City MPG are measures of fuel-efficiency that rely on many of the same factors. As such, the two terms are highly </w:t>
      </w:r>
      <w:r w:rsidR="00896E9E">
        <w:t>positively correlated</w:t>
      </w:r>
      <w:r>
        <w:t xml:space="preserve"> (0.95). This suggests that the best performing models on the highway should also be the best performing models on city streets.</w:t>
      </w:r>
      <w:r w:rsidR="00896E9E">
        <w:t xml:space="preserve"> </w:t>
      </w:r>
    </w:p>
    <w:p w14:paraId="39F86E46" w14:textId="70924E59" w:rsidR="00896E9E" w:rsidRDefault="00896E9E" w:rsidP="003B2559">
      <w:pPr>
        <w:ind w:left="2160"/>
      </w:pPr>
      <w:r>
        <w:rPr>
          <w:noProof/>
        </w:rPr>
        <w:drawing>
          <wp:inline distT="0" distB="0" distL="0" distR="0" wp14:anchorId="76A8658C" wp14:editId="5CC6721E">
            <wp:extent cx="341332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13444" cy="3657733"/>
                    </a:xfrm>
                    <a:prstGeom prst="rect">
                      <a:avLst/>
                    </a:prstGeom>
                    <a:noFill/>
                    <a:ln>
                      <a:noFill/>
                    </a:ln>
                  </pic:spPr>
                </pic:pic>
              </a:graphicData>
            </a:graphic>
          </wp:inline>
        </w:drawing>
      </w:r>
    </w:p>
    <w:p w14:paraId="759BC437" w14:textId="063E851E" w:rsidR="00BD0790" w:rsidRDefault="00BD0790">
      <w:r>
        <w:t>Looking at a side-by-side boxplot of city MPG and highway MPG</w:t>
      </w:r>
      <w:r w:rsidR="00206AB7">
        <w:t xml:space="preserve"> by model seems to reaffirm this – with those models with the higher highway fuel-efficiency having higher city MPG.</w:t>
      </w:r>
    </w:p>
    <w:p w14:paraId="73C35E2D" w14:textId="77777777" w:rsidR="00BD0790" w:rsidRDefault="00BD0790"/>
    <w:p w14:paraId="2900C947" w14:textId="77E6CE45" w:rsidR="00BD0790" w:rsidRDefault="00BD0790">
      <w:r>
        <w:rPr>
          <w:noProof/>
        </w:rPr>
        <w:drawing>
          <wp:inline distT="0" distB="0" distL="0" distR="0" wp14:anchorId="0FBB3A71" wp14:editId="7C728008">
            <wp:extent cx="5486400" cy="58790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5879044"/>
                    </a:xfrm>
                    <a:prstGeom prst="rect">
                      <a:avLst/>
                    </a:prstGeom>
                    <a:noFill/>
                    <a:ln>
                      <a:noFill/>
                    </a:ln>
                  </pic:spPr>
                </pic:pic>
              </a:graphicData>
            </a:graphic>
          </wp:inline>
        </w:drawing>
      </w:r>
    </w:p>
    <w:p w14:paraId="56D63AC5" w14:textId="77777777" w:rsidR="00896E9E" w:rsidRDefault="00896E9E"/>
    <w:p w14:paraId="73996A96" w14:textId="77777777" w:rsidR="00896E9E" w:rsidRDefault="00896E9E"/>
    <w:p w14:paraId="5F9AE038" w14:textId="7603E774" w:rsidR="00896E9E" w:rsidRDefault="00206AB7">
      <w:r>
        <w:t xml:space="preserve">However, this plot is </w:t>
      </w:r>
      <w:proofErr w:type="gramStart"/>
      <w:r>
        <w:t>over</w:t>
      </w:r>
      <w:r w:rsidR="006F1ABB">
        <w:t>ly</w:t>
      </w:r>
      <w:r>
        <w:t>-crowded</w:t>
      </w:r>
      <w:proofErr w:type="gramEnd"/>
      <w:r>
        <w:t xml:space="preserve"> and again leaves the question of </w:t>
      </w:r>
      <w:r w:rsidR="006F1ABB">
        <w:t>which models are quantitatively the best and worst. To solve this issue, the study again created a ‘significant range’ of one SD above the median value for city MPG (12.7, 21.2) and highway MPG</w:t>
      </w:r>
      <w:r w:rsidR="00C411D9">
        <w:t xml:space="preserve"> (18.04, 29.95). Those models deemed the best are ones that have MPGs above the upper bounds of both range, with the worst models possessing MPGs that fall beneath the lower bounds of both ranges.</w:t>
      </w:r>
    </w:p>
    <w:p w14:paraId="55FA14FC" w14:textId="77777777" w:rsidR="00C411D9" w:rsidRDefault="00C411D9"/>
    <w:p w14:paraId="0ED33A2A" w14:textId="5415D8B7" w:rsidR="00C411D9" w:rsidRDefault="00C411D9" w:rsidP="00C411D9">
      <w:pPr>
        <w:tabs>
          <w:tab w:val="left" w:pos="3800"/>
        </w:tabs>
      </w:pPr>
      <w:r>
        <w:t xml:space="preserve">With this criteria, Civic and Corolla </w:t>
      </w:r>
      <w:r w:rsidR="00640134">
        <w:t xml:space="preserve">are the best models while the Expedition, Land Cruiser, Navigator, Ram 1500 Pickup and Range Rover </w:t>
      </w:r>
      <w:r w:rsidR="003865A2">
        <w:t xml:space="preserve">are the worst performing models. </w:t>
      </w:r>
    </w:p>
    <w:p w14:paraId="6527D1A6" w14:textId="77777777" w:rsidR="003865A2" w:rsidRDefault="003865A2" w:rsidP="00C411D9">
      <w:pPr>
        <w:tabs>
          <w:tab w:val="left" w:pos="3800"/>
        </w:tabs>
      </w:pPr>
    </w:p>
    <w:p w14:paraId="5398BB8E" w14:textId="04CF72AF" w:rsidR="00896E9E" w:rsidRDefault="003865A2" w:rsidP="006930C4">
      <w:pPr>
        <w:tabs>
          <w:tab w:val="left" w:pos="3800"/>
        </w:tabs>
      </w:pPr>
      <w:r>
        <w:t>Overall, Corolla is the most efficient and the Ram 1500 Pickup 4wd being the least efficient.</w:t>
      </w:r>
    </w:p>
    <w:p w14:paraId="476669D9" w14:textId="77777777" w:rsidR="00C411D9" w:rsidRDefault="00C411D9"/>
    <w:p w14:paraId="60954230" w14:textId="77777777" w:rsidR="00C411D9" w:rsidRDefault="00C411D9" w:rsidP="00C411D9">
      <w:pPr>
        <w:pStyle w:val="SourceCode"/>
      </w:pPr>
      <w:proofErr w:type="gramStart"/>
      <w:r>
        <w:rPr>
          <w:rStyle w:val="NormalTok"/>
        </w:rPr>
        <w:t>best</w:t>
      </w:r>
      <w:proofErr w:type="gramEnd"/>
    </w:p>
    <w:p w14:paraId="59190307" w14:textId="77777777" w:rsidR="00C411D9" w:rsidRDefault="00C411D9" w:rsidP="00C411D9">
      <w:pPr>
        <w:pStyle w:val="SourceCode"/>
      </w:pPr>
      <w:r>
        <w:rPr>
          <w:rStyle w:val="VerbatimChar"/>
        </w:rPr>
        <w:t>#</w:t>
      </w:r>
      <w:proofErr w:type="gramStart"/>
      <w:r>
        <w:rPr>
          <w:rStyle w:val="VerbatimChar"/>
        </w:rPr>
        <w:t>#      Model</w:t>
      </w:r>
      <w:proofErr w:type="gramEnd"/>
      <w:r>
        <w:rPr>
          <w:rStyle w:val="VerbatimChar"/>
        </w:rPr>
        <w:t xml:space="preserve"> City Highway Hwy - </w:t>
      </w:r>
      <w:proofErr w:type="spellStart"/>
      <w:r>
        <w:rPr>
          <w:rStyle w:val="VerbatimChar"/>
        </w:rPr>
        <w:t>Cty</w:t>
      </w:r>
      <w:proofErr w:type="spellEnd"/>
      <w:r>
        <w:br/>
      </w:r>
      <w:r>
        <w:rPr>
          <w:rStyle w:val="VerbatimChar"/>
        </w:rPr>
        <w:t>## 10   civic   24      32         8</w:t>
      </w:r>
      <w:r>
        <w:br/>
      </w:r>
      <w:r>
        <w:rPr>
          <w:rStyle w:val="VerbatimChar"/>
        </w:rPr>
        <w:t>## 11 corolla   26      35         9</w:t>
      </w:r>
    </w:p>
    <w:p w14:paraId="35019AE1" w14:textId="77777777" w:rsidR="00640134" w:rsidRDefault="00640134" w:rsidP="00640134">
      <w:pPr>
        <w:pStyle w:val="SourceCode"/>
      </w:pPr>
      <w:proofErr w:type="gramStart"/>
      <w:r>
        <w:rPr>
          <w:rStyle w:val="NormalTok"/>
        </w:rPr>
        <w:t>worst</w:t>
      </w:r>
      <w:proofErr w:type="gramEnd"/>
    </w:p>
    <w:p w14:paraId="199F6CE0" w14:textId="77777777" w:rsidR="00640134" w:rsidRDefault="00640134" w:rsidP="00640134">
      <w:pPr>
        <w:pStyle w:val="SourceCode"/>
      </w:pPr>
      <w:r>
        <w:rPr>
          <w:rStyle w:val="VerbatimChar"/>
        </w:rPr>
        <w:t>#</w:t>
      </w:r>
      <w:proofErr w:type="gramStart"/>
      <w:r>
        <w:rPr>
          <w:rStyle w:val="VerbatimChar"/>
        </w:rPr>
        <w:t>#                     Model</w:t>
      </w:r>
      <w:proofErr w:type="gramEnd"/>
      <w:r>
        <w:rPr>
          <w:rStyle w:val="VerbatimChar"/>
        </w:rPr>
        <w:t xml:space="preserve"> City Highway Hwy - </w:t>
      </w:r>
      <w:proofErr w:type="spellStart"/>
      <w:r>
        <w:rPr>
          <w:rStyle w:val="VerbatimChar"/>
        </w:rPr>
        <w:t>Cty</w:t>
      </w:r>
      <w:proofErr w:type="spellEnd"/>
      <w:r>
        <w:br/>
      </w:r>
      <w:r>
        <w:rPr>
          <w:rStyle w:val="VerbatimChar"/>
        </w:rPr>
        <w:t>## 15         expedition 2wd 11.0    17.0       6.0</w:t>
      </w:r>
      <w:r>
        <w:br/>
      </w:r>
      <w:r>
        <w:rPr>
          <w:rStyle w:val="VerbatimChar"/>
        </w:rPr>
        <w:t>## 25 land cruiser wagon 4wd 12.0    16.5       4.5</w:t>
      </w:r>
      <w:r>
        <w:br/>
      </w:r>
      <w:r>
        <w:rPr>
          <w:rStyle w:val="VerbatimChar"/>
        </w:rPr>
        <w:t>## 30          navigator 2wd 11.0    17.0       6.0</w:t>
      </w:r>
      <w:r>
        <w:br/>
      </w:r>
      <w:r>
        <w:rPr>
          <w:rStyle w:val="VerbatimChar"/>
        </w:rPr>
        <w:t>## 34    ram 1500 pickup 4wd 11.5    16.0       4.5</w:t>
      </w:r>
      <w:r>
        <w:br/>
      </w:r>
      <w:r>
        <w:rPr>
          <w:rStyle w:val="VerbatimChar"/>
        </w:rPr>
        <w:t>## 35            range rover 11.5    16.5       5.0</w:t>
      </w:r>
    </w:p>
    <w:p w14:paraId="3EF7858B" w14:textId="357A0574" w:rsidR="00C411D9" w:rsidRDefault="00F34CE7">
      <w:r>
        <w:t xml:space="preserve">The best cars when only considering Highway MPG or only considering City MPG </w:t>
      </w:r>
      <w:r w:rsidR="00771C01">
        <w:t>remained Civic and Corolla – reaffirming the high correlation between the two variables.</w:t>
      </w:r>
    </w:p>
    <w:p w14:paraId="5A646444" w14:textId="77777777" w:rsidR="00EC3895" w:rsidRDefault="00EC3895"/>
    <w:p w14:paraId="58677DF0" w14:textId="54B2B1BE" w:rsidR="00EC3895" w:rsidRDefault="00EC3895">
      <w:r>
        <w:rPr>
          <w:noProof/>
        </w:rPr>
        <w:drawing>
          <wp:inline distT="0" distB="0" distL="0" distR="0" wp14:anchorId="2886F147" wp14:editId="52DA3FBA">
            <wp:extent cx="5486400" cy="58790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5879044"/>
                    </a:xfrm>
                    <a:prstGeom prst="rect">
                      <a:avLst/>
                    </a:prstGeom>
                    <a:noFill/>
                    <a:ln>
                      <a:noFill/>
                    </a:ln>
                  </pic:spPr>
                </pic:pic>
              </a:graphicData>
            </a:graphic>
          </wp:inline>
        </w:drawing>
      </w:r>
    </w:p>
    <w:p w14:paraId="792FBF43" w14:textId="77777777" w:rsidR="00771C01" w:rsidRDefault="00771C01"/>
    <w:p w14:paraId="37C9572D" w14:textId="2640ED87" w:rsidR="00771C01" w:rsidRDefault="00765D9D">
      <w:r>
        <w:t xml:space="preserve">The worst cars </w:t>
      </w:r>
      <w:r w:rsidR="00A30692">
        <w:t>when only considering City</w:t>
      </w:r>
      <w:r w:rsidR="002E2AF9">
        <w:t xml:space="preserve"> MPG </w:t>
      </w:r>
      <w:r w:rsidR="00A30692">
        <w:t xml:space="preserve">expands to: </w:t>
      </w:r>
    </w:p>
    <w:p w14:paraId="3BA1E021" w14:textId="77777777" w:rsidR="00A30692" w:rsidRDefault="00A30692"/>
    <w:p w14:paraId="09359614" w14:textId="77777777" w:rsidR="00A30692" w:rsidRDefault="00A30692" w:rsidP="00A30692">
      <w:pPr>
        <w:pStyle w:val="SourceCode"/>
      </w:pPr>
      <w:proofErr w:type="spellStart"/>
      <w:proofErr w:type="gramStart"/>
      <w:r>
        <w:rPr>
          <w:rStyle w:val="NormalTok"/>
        </w:rPr>
        <w:t>worst</w:t>
      </w:r>
      <w:proofErr w:type="gramEnd"/>
      <w:r>
        <w:rPr>
          <w:rStyle w:val="NormalTok"/>
        </w:rPr>
        <w:t>_highway</w:t>
      </w:r>
      <w:proofErr w:type="spellEnd"/>
    </w:p>
    <w:p w14:paraId="67CB3CA7" w14:textId="77777777" w:rsidR="00A30692" w:rsidRDefault="00A30692" w:rsidP="00A30692">
      <w:pPr>
        <w:pStyle w:val="SourceCode"/>
      </w:pPr>
      <w:r>
        <w:rPr>
          <w:rStyle w:val="VerbatimChar"/>
        </w:rPr>
        <w:t>#</w:t>
      </w:r>
      <w:proofErr w:type="gramStart"/>
      <w:r>
        <w:rPr>
          <w:rStyle w:val="VerbatimChar"/>
        </w:rPr>
        <w:t>#                     Model</w:t>
      </w:r>
      <w:proofErr w:type="gramEnd"/>
      <w:r>
        <w:rPr>
          <w:rStyle w:val="VerbatimChar"/>
        </w:rPr>
        <w:t xml:space="preserve"> City Highway Hwy - </w:t>
      </w:r>
      <w:proofErr w:type="spellStart"/>
      <w:r>
        <w:rPr>
          <w:rStyle w:val="VerbatimChar"/>
        </w:rPr>
        <w:t>Cty</w:t>
      </w:r>
      <w:proofErr w:type="spellEnd"/>
      <w:r>
        <w:br/>
      </w:r>
      <w:r>
        <w:rPr>
          <w:rStyle w:val="VerbatimChar"/>
        </w:rPr>
        <w:t>## 6      c1500 suburban 2wd 13.0    17.0       4.0</w:t>
      </w:r>
      <w:r>
        <w:br/>
      </w:r>
      <w:r>
        <w:rPr>
          <w:rStyle w:val="VerbatimChar"/>
        </w:rPr>
        <w:t xml:space="preserve">## 13      </w:t>
      </w:r>
      <w:proofErr w:type="spellStart"/>
      <w:r>
        <w:rPr>
          <w:rStyle w:val="VerbatimChar"/>
        </w:rPr>
        <w:t>dakota</w:t>
      </w:r>
      <w:proofErr w:type="spellEnd"/>
      <w:r>
        <w:rPr>
          <w:rStyle w:val="VerbatimChar"/>
        </w:rPr>
        <w:t xml:space="preserve"> pickup 4wd 14.0    17.0       3.0</w:t>
      </w:r>
      <w:r>
        <w:br/>
      </w:r>
      <w:r>
        <w:rPr>
          <w:rStyle w:val="VerbatimChar"/>
        </w:rPr>
        <w:t xml:space="preserve">## 14            </w:t>
      </w:r>
      <w:proofErr w:type="spellStart"/>
      <w:r>
        <w:rPr>
          <w:rStyle w:val="VerbatimChar"/>
        </w:rPr>
        <w:t>durango</w:t>
      </w:r>
      <w:proofErr w:type="spellEnd"/>
      <w:r>
        <w:rPr>
          <w:rStyle w:val="VerbatimChar"/>
        </w:rPr>
        <w:t xml:space="preserve"> 4wd 13.0    17.0       4.0</w:t>
      </w:r>
      <w:r>
        <w:br/>
      </w:r>
      <w:r>
        <w:rPr>
          <w:rStyle w:val="VerbatimChar"/>
        </w:rPr>
        <w:t>## 15         expedition 2wd 11.0    17.0       6.0</w:t>
      </w:r>
      <w:r>
        <w:br/>
      </w:r>
      <w:r>
        <w:rPr>
          <w:rStyle w:val="VerbatimChar"/>
        </w:rPr>
        <w:t>## 17        f150 pickup 4wd 13.0    17.0       4.0</w:t>
      </w:r>
      <w:r>
        <w:br/>
      </w:r>
      <w:r>
        <w:rPr>
          <w:rStyle w:val="VerbatimChar"/>
        </w:rPr>
        <w:t xml:space="preserve">## 24        k1500 </w:t>
      </w:r>
      <w:proofErr w:type="spellStart"/>
      <w:r>
        <w:rPr>
          <w:rStyle w:val="VerbatimChar"/>
        </w:rPr>
        <w:t>tahoe</w:t>
      </w:r>
      <w:proofErr w:type="spellEnd"/>
      <w:r>
        <w:rPr>
          <w:rStyle w:val="VerbatimChar"/>
        </w:rPr>
        <w:t xml:space="preserve"> 4wd 12.5    16.0       3.5</w:t>
      </w:r>
      <w:r>
        <w:br/>
      </w:r>
      <w:r>
        <w:rPr>
          <w:rStyle w:val="VerbatimChar"/>
        </w:rPr>
        <w:t>## 25 land cruiser wagon 4wd 12.0    16.5       4.5</w:t>
      </w:r>
      <w:r>
        <w:br/>
      </w:r>
      <w:r>
        <w:rPr>
          <w:rStyle w:val="VerbatimChar"/>
        </w:rPr>
        <w:t>## 30          navigator 2wd 11.0    17.0       6.0</w:t>
      </w:r>
      <w:r>
        <w:br/>
      </w:r>
      <w:r>
        <w:rPr>
          <w:rStyle w:val="VerbatimChar"/>
        </w:rPr>
        <w:t>## 33         pathfinder 4wd 14.0    17.5       3.5</w:t>
      </w:r>
      <w:r>
        <w:br/>
      </w:r>
      <w:r>
        <w:rPr>
          <w:rStyle w:val="VerbatimChar"/>
        </w:rPr>
        <w:t>## 34    ram 1500 pickup 4wd 11.5    16.0       4.5</w:t>
      </w:r>
      <w:r>
        <w:br/>
      </w:r>
      <w:r>
        <w:rPr>
          <w:rStyle w:val="VerbatimChar"/>
        </w:rPr>
        <w:t>## 35            range rover 11.5    16.5       5.0</w:t>
      </w:r>
    </w:p>
    <w:p w14:paraId="2D327C01" w14:textId="77777777" w:rsidR="00EC1559" w:rsidRDefault="00A30692">
      <w:r>
        <w:t xml:space="preserve">Most of the additions are trucks or heavier models – suggesting that </w:t>
      </w:r>
      <w:r w:rsidR="00613F27">
        <w:t>the stop-and-go of city driving is draining while the vehicles can use their weight to “cruse” and conserve fuel.</w:t>
      </w:r>
    </w:p>
    <w:p w14:paraId="1E17B0F3" w14:textId="77777777" w:rsidR="00EC1559" w:rsidRDefault="00EC1559"/>
    <w:p w14:paraId="11F3679E" w14:textId="02C6E414" w:rsidR="00EE60E3" w:rsidRDefault="003107A7">
      <w:r>
        <w:t>Running two regressions</w:t>
      </w:r>
      <w:r w:rsidR="00587D0C">
        <w:rPr>
          <w:rStyle w:val="FootnoteReference"/>
        </w:rPr>
        <w:footnoteReference w:id="1"/>
      </w:r>
      <w:r>
        <w:t xml:space="preserve"> (city MPG ~ model, highway MPG ~ model) confirm</w:t>
      </w:r>
      <w:r w:rsidR="005E3D45">
        <w:t>s</w:t>
      </w:r>
      <w:r>
        <w:t xml:space="preserve"> the findings</w:t>
      </w:r>
      <w:r w:rsidR="00CB5EA2">
        <w:t xml:space="preserve"> </w:t>
      </w:r>
      <w:r w:rsidR="005E3D45">
        <w:t>with significant positive relationship for Civic (9.2, 13.7) and Corolla (10.4, 15.1)</w:t>
      </w:r>
      <w:r w:rsidR="00631492">
        <w:t xml:space="preserve">. </w:t>
      </w:r>
      <w:r w:rsidR="00EE60E3">
        <w:t xml:space="preserve">While several other models have significantly positive high efficiency in individual MPG categories  (a4, Altima), none possess the </w:t>
      </w:r>
      <w:r w:rsidR="00270165">
        <w:t>overall efficiency of those two models.</w:t>
      </w:r>
    </w:p>
    <w:p w14:paraId="6138F321" w14:textId="77777777" w:rsidR="00C94E8B" w:rsidRDefault="00C94E8B"/>
    <w:p w14:paraId="60D425DB" w14:textId="72A45F1E" w:rsidR="00C94E8B" w:rsidRDefault="004014B8">
      <w:r>
        <w:t>T</w:t>
      </w:r>
      <w:r w:rsidR="00C94E8B">
        <w:t>he Expedition</w:t>
      </w:r>
      <w:r w:rsidR="00904EF7">
        <w:t xml:space="preserve"> (-3.8, -1.5),</w:t>
      </w:r>
      <w:r w:rsidR="00C94E8B">
        <w:t xml:space="preserve"> Land Cruiser</w:t>
      </w:r>
      <w:r w:rsidR="00904EF7">
        <w:t xml:space="preserve"> (-3.1,  -2.3)</w:t>
      </w:r>
      <w:r w:rsidR="00C94E8B">
        <w:t>, Navigator</w:t>
      </w:r>
      <w:r w:rsidR="00904EF7">
        <w:t xml:space="preserve"> (-3.8, -1.8)</w:t>
      </w:r>
      <w:r w:rsidR="00C94E8B">
        <w:t>, Ram 1500 Pickup</w:t>
      </w:r>
      <w:r w:rsidR="00904EF7">
        <w:t xml:space="preserve"> (-3.8, -3.5)</w:t>
      </w:r>
      <w:r w:rsidR="00C94E8B">
        <w:t xml:space="preserve"> and Range Rover</w:t>
      </w:r>
      <w:r w:rsidR="00904EF7">
        <w:t xml:space="preserve"> (-3.7, -2.3) </w:t>
      </w:r>
      <w:r w:rsidR="00C94E8B">
        <w:t>are the statistical significantly worse than average.</w:t>
      </w:r>
    </w:p>
    <w:p w14:paraId="48F9E74D" w14:textId="77777777" w:rsidR="00E30279" w:rsidRDefault="00E30279"/>
    <w:sectPr w:rsidR="00E30279" w:rsidSect="0027335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FF0223" w14:textId="77777777" w:rsidR="001733CF" w:rsidRDefault="001733CF" w:rsidP="00587D0C">
      <w:r>
        <w:separator/>
      </w:r>
    </w:p>
  </w:endnote>
  <w:endnote w:type="continuationSeparator" w:id="0">
    <w:p w14:paraId="097F7673" w14:textId="77777777" w:rsidR="001733CF" w:rsidRDefault="001733CF" w:rsidP="00587D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BC0C2" w14:textId="77777777" w:rsidR="001733CF" w:rsidRDefault="001733CF" w:rsidP="00587D0C">
      <w:r>
        <w:separator/>
      </w:r>
    </w:p>
  </w:footnote>
  <w:footnote w:type="continuationSeparator" w:id="0">
    <w:p w14:paraId="5ABD709C" w14:textId="77777777" w:rsidR="001733CF" w:rsidRDefault="001733CF" w:rsidP="00587D0C">
      <w:r>
        <w:continuationSeparator/>
      </w:r>
    </w:p>
  </w:footnote>
  <w:footnote w:id="1">
    <w:p w14:paraId="23288372" w14:textId="7864F579" w:rsidR="00587D0C" w:rsidRDefault="00587D0C">
      <w:pPr>
        <w:pStyle w:val="FootnoteText"/>
      </w:pPr>
      <w:r>
        <w:rPr>
          <w:rStyle w:val="FootnoteReference"/>
        </w:rPr>
        <w:footnoteRef/>
      </w:r>
      <w:r>
        <w:t xml:space="preserve"> </w:t>
      </w:r>
      <w:r w:rsidR="00E51730">
        <w:t xml:space="preserve">As the MPG variables are highly correlated, they cannot be included in a linear </w:t>
      </w:r>
      <w:r w:rsidR="00C63E6E">
        <w:t>regression mode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A7A5481"/>
    <w:multiLevelType w:val="hybridMultilevel"/>
    <w:tmpl w:val="4DC28A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0279"/>
    <w:rsid w:val="00063469"/>
    <w:rsid w:val="00094C00"/>
    <w:rsid w:val="001733CF"/>
    <w:rsid w:val="00206AB7"/>
    <w:rsid w:val="0023544B"/>
    <w:rsid w:val="00270165"/>
    <w:rsid w:val="00273354"/>
    <w:rsid w:val="00284022"/>
    <w:rsid w:val="002D1FF9"/>
    <w:rsid w:val="002E2AF9"/>
    <w:rsid w:val="00300309"/>
    <w:rsid w:val="003107A7"/>
    <w:rsid w:val="003865A2"/>
    <w:rsid w:val="003B2559"/>
    <w:rsid w:val="003B747A"/>
    <w:rsid w:val="004014B8"/>
    <w:rsid w:val="004672ED"/>
    <w:rsid w:val="004D4D3E"/>
    <w:rsid w:val="004F5DF2"/>
    <w:rsid w:val="004F7C1F"/>
    <w:rsid w:val="00563ED8"/>
    <w:rsid w:val="00587D0C"/>
    <w:rsid w:val="005E3D45"/>
    <w:rsid w:val="005E518E"/>
    <w:rsid w:val="00613F27"/>
    <w:rsid w:val="00631492"/>
    <w:rsid w:val="00640134"/>
    <w:rsid w:val="00662B21"/>
    <w:rsid w:val="006930C4"/>
    <w:rsid w:val="006D2AC5"/>
    <w:rsid w:val="006F1ABB"/>
    <w:rsid w:val="00765D9D"/>
    <w:rsid w:val="00766B70"/>
    <w:rsid w:val="00771C01"/>
    <w:rsid w:val="00896E9E"/>
    <w:rsid w:val="008B3CAD"/>
    <w:rsid w:val="008D6EB1"/>
    <w:rsid w:val="008E1DFF"/>
    <w:rsid w:val="00904EF7"/>
    <w:rsid w:val="00A30692"/>
    <w:rsid w:val="00BD0790"/>
    <w:rsid w:val="00C411D9"/>
    <w:rsid w:val="00C63E6E"/>
    <w:rsid w:val="00C94E8B"/>
    <w:rsid w:val="00CB5EA2"/>
    <w:rsid w:val="00CF3237"/>
    <w:rsid w:val="00E30279"/>
    <w:rsid w:val="00E51730"/>
    <w:rsid w:val="00EC1559"/>
    <w:rsid w:val="00EC3895"/>
    <w:rsid w:val="00EE60E3"/>
    <w:rsid w:val="00F34CE7"/>
    <w:rsid w:val="00F367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63EF5F3"/>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411820084755963921gmail-m-2959998389465481752gmail-m-8059800827691818954gmail-msolistparagraph">
    <w:name w:val="m_-8411820084755963921gmail-m_-2959998389465481752gmail-m_-8059800827691818954gmail-msolistparagraph"/>
    <w:basedOn w:val="Normal"/>
    <w:rsid w:val="00E30279"/>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E30279"/>
    <w:pPr>
      <w:ind w:left="720"/>
      <w:contextualSpacing/>
    </w:pPr>
  </w:style>
  <w:style w:type="character" w:customStyle="1" w:styleId="VerbatimChar">
    <w:name w:val="Verbatim Char"/>
    <w:basedOn w:val="DefaultParagraphFont"/>
    <w:link w:val="SourceCode"/>
    <w:rsid w:val="006D2AC5"/>
    <w:rPr>
      <w:rFonts w:ascii="Consolas" w:hAnsi="Consolas"/>
      <w:sz w:val="22"/>
      <w:shd w:val="clear" w:color="auto" w:fill="F8F8F8"/>
    </w:rPr>
  </w:style>
  <w:style w:type="paragraph" w:customStyle="1" w:styleId="SourceCode">
    <w:name w:val="Source Code"/>
    <w:basedOn w:val="Normal"/>
    <w:link w:val="VerbatimChar"/>
    <w:rsid w:val="006D2AC5"/>
    <w:pPr>
      <w:shd w:val="clear" w:color="auto" w:fill="F8F8F8"/>
      <w:wordWrap w:val="0"/>
      <w:spacing w:after="200"/>
    </w:pPr>
    <w:rPr>
      <w:rFonts w:ascii="Consolas" w:hAnsi="Consolas"/>
      <w:sz w:val="22"/>
    </w:rPr>
  </w:style>
  <w:style w:type="paragraph" w:styleId="BalloonText">
    <w:name w:val="Balloon Text"/>
    <w:basedOn w:val="Normal"/>
    <w:link w:val="BalloonTextChar"/>
    <w:uiPriority w:val="99"/>
    <w:semiHidden/>
    <w:unhideWhenUsed/>
    <w:rsid w:val="002D1FF9"/>
    <w:rPr>
      <w:rFonts w:ascii="Lucida Grande" w:hAnsi="Lucida Grande"/>
      <w:sz w:val="18"/>
      <w:szCs w:val="18"/>
    </w:rPr>
  </w:style>
  <w:style w:type="character" w:customStyle="1" w:styleId="BalloonTextChar">
    <w:name w:val="Balloon Text Char"/>
    <w:basedOn w:val="DefaultParagraphFont"/>
    <w:link w:val="BalloonText"/>
    <w:uiPriority w:val="99"/>
    <w:semiHidden/>
    <w:rsid w:val="002D1FF9"/>
    <w:rPr>
      <w:rFonts w:ascii="Lucida Grande" w:hAnsi="Lucida Grande"/>
      <w:sz w:val="18"/>
      <w:szCs w:val="18"/>
    </w:rPr>
  </w:style>
  <w:style w:type="character" w:customStyle="1" w:styleId="NormalTok">
    <w:name w:val="NormalTok"/>
    <w:basedOn w:val="VerbatimChar"/>
    <w:rsid w:val="00C411D9"/>
    <w:rPr>
      <w:rFonts w:ascii="Consolas" w:hAnsi="Consolas"/>
      <w:sz w:val="22"/>
      <w:shd w:val="clear" w:color="auto" w:fill="F8F8F8"/>
    </w:rPr>
  </w:style>
  <w:style w:type="paragraph" w:styleId="FootnoteText">
    <w:name w:val="footnote text"/>
    <w:basedOn w:val="Normal"/>
    <w:link w:val="FootnoteTextChar"/>
    <w:uiPriority w:val="99"/>
    <w:unhideWhenUsed/>
    <w:rsid w:val="00587D0C"/>
  </w:style>
  <w:style w:type="character" w:customStyle="1" w:styleId="FootnoteTextChar">
    <w:name w:val="Footnote Text Char"/>
    <w:basedOn w:val="DefaultParagraphFont"/>
    <w:link w:val="FootnoteText"/>
    <w:uiPriority w:val="99"/>
    <w:rsid w:val="00587D0C"/>
  </w:style>
  <w:style w:type="character" w:styleId="FootnoteReference">
    <w:name w:val="footnote reference"/>
    <w:basedOn w:val="DefaultParagraphFont"/>
    <w:uiPriority w:val="99"/>
    <w:unhideWhenUsed/>
    <w:rsid w:val="00587D0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411820084755963921gmail-m-2959998389465481752gmail-m-8059800827691818954gmail-msolistparagraph">
    <w:name w:val="m_-8411820084755963921gmail-m_-2959998389465481752gmail-m_-8059800827691818954gmail-msolistparagraph"/>
    <w:basedOn w:val="Normal"/>
    <w:rsid w:val="00E30279"/>
    <w:pPr>
      <w:spacing w:before="100" w:beforeAutospacing="1" w:after="100" w:afterAutospacing="1"/>
    </w:pPr>
    <w:rPr>
      <w:rFonts w:ascii="Times" w:hAnsi="Times"/>
      <w:sz w:val="20"/>
      <w:szCs w:val="20"/>
    </w:rPr>
  </w:style>
  <w:style w:type="paragraph" w:styleId="ListParagraph">
    <w:name w:val="List Paragraph"/>
    <w:basedOn w:val="Normal"/>
    <w:uiPriority w:val="34"/>
    <w:qFormat/>
    <w:rsid w:val="00E30279"/>
    <w:pPr>
      <w:ind w:left="720"/>
      <w:contextualSpacing/>
    </w:pPr>
  </w:style>
  <w:style w:type="character" w:customStyle="1" w:styleId="VerbatimChar">
    <w:name w:val="Verbatim Char"/>
    <w:basedOn w:val="DefaultParagraphFont"/>
    <w:link w:val="SourceCode"/>
    <w:rsid w:val="006D2AC5"/>
    <w:rPr>
      <w:rFonts w:ascii="Consolas" w:hAnsi="Consolas"/>
      <w:sz w:val="22"/>
      <w:shd w:val="clear" w:color="auto" w:fill="F8F8F8"/>
    </w:rPr>
  </w:style>
  <w:style w:type="paragraph" w:customStyle="1" w:styleId="SourceCode">
    <w:name w:val="Source Code"/>
    <w:basedOn w:val="Normal"/>
    <w:link w:val="VerbatimChar"/>
    <w:rsid w:val="006D2AC5"/>
    <w:pPr>
      <w:shd w:val="clear" w:color="auto" w:fill="F8F8F8"/>
      <w:wordWrap w:val="0"/>
      <w:spacing w:after="200"/>
    </w:pPr>
    <w:rPr>
      <w:rFonts w:ascii="Consolas" w:hAnsi="Consolas"/>
      <w:sz w:val="22"/>
    </w:rPr>
  </w:style>
  <w:style w:type="paragraph" w:styleId="BalloonText">
    <w:name w:val="Balloon Text"/>
    <w:basedOn w:val="Normal"/>
    <w:link w:val="BalloonTextChar"/>
    <w:uiPriority w:val="99"/>
    <w:semiHidden/>
    <w:unhideWhenUsed/>
    <w:rsid w:val="002D1FF9"/>
    <w:rPr>
      <w:rFonts w:ascii="Lucida Grande" w:hAnsi="Lucida Grande"/>
      <w:sz w:val="18"/>
      <w:szCs w:val="18"/>
    </w:rPr>
  </w:style>
  <w:style w:type="character" w:customStyle="1" w:styleId="BalloonTextChar">
    <w:name w:val="Balloon Text Char"/>
    <w:basedOn w:val="DefaultParagraphFont"/>
    <w:link w:val="BalloonText"/>
    <w:uiPriority w:val="99"/>
    <w:semiHidden/>
    <w:rsid w:val="002D1FF9"/>
    <w:rPr>
      <w:rFonts w:ascii="Lucida Grande" w:hAnsi="Lucida Grande"/>
      <w:sz w:val="18"/>
      <w:szCs w:val="18"/>
    </w:rPr>
  </w:style>
  <w:style w:type="character" w:customStyle="1" w:styleId="NormalTok">
    <w:name w:val="NormalTok"/>
    <w:basedOn w:val="VerbatimChar"/>
    <w:rsid w:val="00C411D9"/>
    <w:rPr>
      <w:rFonts w:ascii="Consolas" w:hAnsi="Consolas"/>
      <w:sz w:val="22"/>
      <w:shd w:val="clear" w:color="auto" w:fill="F8F8F8"/>
    </w:rPr>
  </w:style>
  <w:style w:type="paragraph" w:styleId="FootnoteText">
    <w:name w:val="footnote text"/>
    <w:basedOn w:val="Normal"/>
    <w:link w:val="FootnoteTextChar"/>
    <w:uiPriority w:val="99"/>
    <w:unhideWhenUsed/>
    <w:rsid w:val="00587D0C"/>
  </w:style>
  <w:style w:type="character" w:customStyle="1" w:styleId="FootnoteTextChar">
    <w:name w:val="Footnote Text Char"/>
    <w:basedOn w:val="DefaultParagraphFont"/>
    <w:link w:val="FootnoteText"/>
    <w:uiPriority w:val="99"/>
    <w:rsid w:val="00587D0C"/>
  </w:style>
  <w:style w:type="character" w:styleId="FootnoteReference">
    <w:name w:val="footnote reference"/>
    <w:basedOn w:val="DefaultParagraphFont"/>
    <w:uiPriority w:val="99"/>
    <w:unhideWhenUsed/>
    <w:rsid w:val="00587D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3252092">
      <w:bodyDiv w:val="1"/>
      <w:marLeft w:val="0"/>
      <w:marRight w:val="0"/>
      <w:marTop w:val="0"/>
      <w:marBottom w:val="0"/>
      <w:divBdr>
        <w:top w:val="none" w:sz="0" w:space="0" w:color="auto"/>
        <w:left w:val="none" w:sz="0" w:space="0" w:color="auto"/>
        <w:bottom w:val="none" w:sz="0" w:space="0" w:color="auto"/>
        <w:right w:val="none" w:sz="0" w:space="0" w:color="auto"/>
      </w:divBdr>
    </w:div>
    <w:div w:id="8747755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027</Words>
  <Characters>5856</Characters>
  <Application>Microsoft Macintosh Word</Application>
  <DocSecurity>0</DocSecurity>
  <Lines>48</Lines>
  <Paragraphs>13</Paragraphs>
  <ScaleCrop>false</ScaleCrop>
  <Company/>
  <LinksUpToDate>false</LinksUpToDate>
  <CharactersWithSpaces>6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Wright</dc:creator>
  <cp:keywords/>
  <dc:description/>
  <cp:lastModifiedBy>Thomas Wright</cp:lastModifiedBy>
  <cp:revision>4</cp:revision>
  <dcterms:created xsi:type="dcterms:W3CDTF">2019-01-09T21:23:00Z</dcterms:created>
  <dcterms:modified xsi:type="dcterms:W3CDTF">2019-01-11T02:15:00Z</dcterms:modified>
</cp:coreProperties>
</file>